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FBD8E" w14:textId="77777777" w:rsidR="00792ED0" w:rsidRPr="00061958" w:rsidRDefault="00A164C1" w:rsidP="00743984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noProof/>
          <w:lang w:eastAsia="en-GB" w:bidi="ar-SA"/>
        </w:rPr>
        <w:drawing>
          <wp:anchor distT="0" distB="0" distL="114300" distR="114300" simplePos="0" relativeHeight="251660288" behindDoc="0" locked="0" layoutInCell="1" allowOverlap="1" wp14:anchorId="754728C9" wp14:editId="45F4A1E7">
            <wp:simplePos x="0" y="0"/>
            <wp:positionH relativeFrom="margin">
              <wp:posOffset>-400050</wp:posOffset>
            </wp:positionH>
            <wp:positionV relativeFrom="margin">
              <wp:posOffset>-685800</wp:posOffset>
            </wp:positionV>
            <wp:extent cx="2020163" cy="647700"/>
            <wp:effectExtent l="0" t="0" r="0" b="0"/>
            <wp:wrapSquare wrapText="bothSides"/>
            <wp:docPr id="3" name="Picture 3" descr="Image result for IMPERIAL COLLEGE LOND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Image result for IMPERIAL COLLEGE LONDON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163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87C74" w:rsidRPr="00061958">
        <w:rPr>
          <w:rFonts w:ascii="Calibri" w:hAnsi="Calibri" w:cs="Calibri"/>
          <w:b/>
          <w:bCs/>
          <w:sz w:val="28"/>
          <w:szCs w:val="28"/>
        </w:rPr>
        <w:t>Department of Physics</w:t>
      </w:r>
    </w:p>
    <w:p w14:paraId="2877D36B" w14:textId="77777777" w:rsidR="00287C74" w:rsidRPr="00061958" w:rsidRDefault="00287C74" w:rsidP="00332346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61958">
        <w:rPr>
          <w:rFonts w:ascii="Calibri" w:hAnsi="Calibri" w:cs="Calibri"/>
          <w:b/>
          <w:bCs/>
          <w:sz w:val="28"/>
          <w:szCs w:val="28"/>
        </w:rPr>
        <w:t>Communicating Physics</w:t>
      </w:r>
    </w:p>
    <w:p w14:paraId="4613E6E5" w14:textId="66FC59EB" w:rsidR="007220AA" w:rsidRDefault="00F14D73" w:rsidP="00901906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61958">
        <w:rPr>
          <w:rFonts w:ascii="Calibri" w:hAnsi="Calibri" w:cs="Calibri"/>
          <w:b/>
          <w:bCs/>
          <w:sz w:val="28"/>
          <w:szCs w:val="28"/>
        </w:rPr>
        <w:t xml:space="preserve">Application form for </w:t>
      </w:r>
      <w:r w:rsidR="00811783">
        <w:rPr>
          <w:rFonts w:ascii="Calibri" w:hAnsi="Calibri" w:cs="Calibri"/>
          <w:b/>
          <w:bCs/>
          <w:sz w:val="28"/>
          <w:szCs w:val="28"/>
        </w:rPr>
        <w:t>202</w:t>
      </w:r>
      <w:r w:rsidR="002471B8">
        <w:rPr>
          <w:rFonts w:ascii="Calibri" w:hAnsi="Calibri" w:cs="Calibri"/>
          <w:b/>
          <w:bCs/>
          <w:sz w:val="28"/>
          <w:szCs w:val="28"/>
        </w:rPr>
        <w:t>4</w:t>
      </w:r>
      <w:r w:rsidR="00811783">
        <w:rPr>
          <w:rFonts w:ascii="Calibri" w:hAnsi="Calibri" w:cs="Calibri"/>
          <w:b/>
          <w:bCs/>
          <w:sz w:val="28"/>
          <w:szCs w:val="28"/>
        </w:rPr>
        <w:t>/2</w:t>
      </w:r>
      <w:r w:rsidR="002471B8">
        <w:rPr>
          <w:rFonts w:ascii="Calibri" w:hAnsi="Calibri" w:cs="Calibri"/>
          <w:b/>
          <w:bCs/>
          <w:sz w:val="28"/>
          <w:szCs w:val="28"/>
        </w:rPr>
        <w:t>5</w:t>
      </w:r>
    </w:p>
    <w:p w14:paraId="522C116E" w14:textId="77777777" w:rsidR="00901906" w:rsidRPr="00901906" w:rsidRDefault="00901906" w:rsidP="00901906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F007279" w14:textId="68CF4B1F" w:rsidR="007220AA" w:rsidRPr="001C5094" w:rsidRDefault="007220AA" w:rsidP="007C0E02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1C5094">
        <w:rPr>
          <w:rFonts w:ascii="Calibri" w:hAnsi="Calibri" w:cs="Calibri"/>
          <w:b/>
          <w:bCs/>
          <w:sz w:val="22"/>
          <w:szCs w:val="22"/>
        </w:rPr>
        <w:t xml:space="preserve">Please note: Interviews will be taking </w:t>
      </w:r>
      <w:r w:rsidR="001B4AAE">
        <w:rPr>
          <w:rFonts w:ascii="Calibri" w:hAnsi="Calibri" w:cs="Calibri"/>
          <w:b/>
          <w:bCs/>
          <w:sz w:val="22"/>
          <w:szCs w:val="22"/>
        </w:rPr>
        <w:t>place in person in Blackett 311.</w:t>
      </w:r>
    </w:p>
    <w:tbl>
      <w:tblPr>
        <w:tblW w:w="1006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263"/>
      </w:tblGrid>
      <w:tr w:rsidR="00F14D73" w:rsidRPr="00061958" w14:paraId="341760F7" w14:textId="77777777" w:rsidTr="00743984">
        <w:tc>
          <w:tcPr>
            <w:tcW w:w="2802" w:type="dxa"/>
            <w:shd w:val="clear" w:color="auto" w:fill="auto"/>
          </w:tcPr>
          <w:p w14:paraId="65A99855" w14:textId="77777777" w:rsidR="00F14D73" w:rsidRPr="00061958" w:rsidRDefault="00F14D73">
            <w:pPr>
              <w:rPr>
                <w:rFonts w:ascii="Calibri" w:hAnsi="Calibri" w:cs="Calibri"/>
                <w:b/>
              </w:rPr>
            </w:pPr>
            <w:r w:rsidRPr="00061958">
              <w:rPr>
                <w:rFonts w:ascii="Calibri" w:hAnsi="Calibri" w:cs="Calibri"/>
                <w:b/>
              </w:rPr>
              <w:t>NAME (in capitals):</w:t>
            </w:r>
          </w:p>
        </w:tc>
        <w:tc>
          <w:tcPr>
            <w:tcW w:w="7263" w:type="dxa"/>
            <w:shd w:val="clear" w:color="auto" w:fill="auto"/>
          </w:tcPr>
          <w:p w14:paraId="3645F010" w14:textId="77777777" w:rsidR="00F14D73" w:rsidRPr="00061958" w:rsidRDefault="00F14D73">
            <w:pPr>
              <w:rPr>
                <w:rFonts w:ascii="Calibri" w:hAnsi="Calibri" w:cs="Calibri"/>
              </w:rPr>
            </w:pPr>
          </w:p>
        </w:tc>
      </w:tr>
      <w:tr w:rsidR="00F14D73" w:rsidRPr="00061958" w14:paraId="7E147A31" w14:textId="77777777" w:rsidTr="00743984">
        <w:tc>
          <w:tcPr>
            <w:tcW w:w="2802" w:type="dxa"/>
            <w:shd w:val="clear" w:color="auto" w:fill="auto"/>
          </w:tcPr>
          <w:p w14:paraId="7FEFC4AF" w14:textId="77777777" w:rsidR="00F14D73" w:rsidRPr="00061958" w:rsidRDefault="00F14D73">
            <w:pPr>
              <w:rPr>
                <w:rFonts w:ascii="Calibri" w:hAnsi="Calibri" w:cs="Calibri"/>
                <w:b/>
              </w:rPr>
            </w:pPr>
            <w:r w:rsidRPr="00061958">
              <w:rPr>
                <w:rFonts w:ascii="Calibri" w:hAnsi="Calibri" w:cs="Calibri"/>
                <w:b/>
              </w:rPr>
              <w:t>COURSE CODE (e.g. F303):</w:t>
            </w:r>
          </w:p>
        </w:tc>
        <w:tc>
          <w:tcPr>
            <w:tcW w:w="7263" w:type="dxa"/>
            <w:shd w:val="clear" w:color="auto" w:fill="auto"/>
          </w:tcPr>
          <w:p w14:paraId="2C596F6D" w14:textId="77777777" w:rsidR="00F14D73" w:rsidRPr="00061958" w:rsidRDefault="00F14D73">
            <w:pPr>
              <w:rPr>
                <w:rFonts w:ascii="Calibri" w:hAnsi="Calibri" w:cs="Calibri"/>
              </w:rPr>
            </w:pPr>
          </w:p>
        </w:tc>
      </w:tr>
      <w:tr w:rsidR="00F14D73" w:rsidRPr="00061958" w14:paraId="2A00D18F" w14:textId="77777777" w:rsidTr="00743984">
        <w:tc>
          <w:tcPr>
            <w:tcW w:w="2802" w:type="dxa"/>
            <w:shd w:val="clear" w:color="auto" w:fill="auto"/>
          </w:tcPr>
          <w:p w14:paraId="72A0A295" w14:textId="77777777" w:rsidR="00F14D73" w:rsidRPr="00061958" w:rsidRDefault="00F14D73">
            <w:pPr>
              <w:rPr>
                <w:rFonts w:ascii="Calibri" w:hAnsi="Calibri" w:cs="Calibri"/>
                <w:b/>
              </w:rPr>
            </w:pPr>
            <w:r w:rsidRPr="00061958">
              <w:rPr>
                <w:rFonts w:ascii="Calibri" w:hAnsi="Calibri" w:cs="Calibri"/>
                <w:b/>
              </w:rPr>
              <w:t>CID NUMBER:</w:t>
            </w:r>
          </w:p>
        </w:tc>
        <w:tc>
          <w:tcPr>
            <w:tcW w:w="7263" w:type="dxa"/>
            <w:shd w:val="clear" w:color="auto" w:fill="auto"/>
          </w:tcPr>
          <w:p w14:paraId="178A26D7" w14:textId="77777777" w:rsidR="00F14D73" w:rsidRPr="00061958" w:rsidRDefault="00F14D73">
            <w:pPr>
              <w:rPr>
                <w:rFonts w:ascii="Calibri" w:hAnsi="Calibri" w:cs="Calibri"/>
              </w:rPr>
            </w:pPr>
          </w:p>
        </w:tc>
      </w:tr>
      <w:tr w:rsidR="00F14D73" w:rsidRPr="00061958" w14:paraId="09C9466B" w14:textId="77777777" w:rsidTr="00743984">
        <w:tc>
          <w:tcPr>
            <w:tcW w:w="10065" w:type="dxa"/>
            <w:gridSpan w:val="2"/>
            <w:shd w:val="clear" w:color="auto" w:fill="auto"/>
          </w:tcPr>
          <w:p w14:paraId="7C74316A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  <w:r w:rsidRPr="00061958">
              <w:rPr>
                <w:rFonts w:ascii="Calibri" w:hAnsi="Calibri" w:cs="Calibri"/>
                <w:b/>
              </w:rPr>
              <w:t>Please give below your reasons for wanting to take ‘Communicating Physics’:</w:t>
            </w:r>
          </w:p>
          <w:p w14:paraId="1098A0E1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4A608478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73C6DA4A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2EB13BE6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6053B980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07004044" w14:textId="77777777" w:rsidR="00332346" w:rsidRPr="00061958" w:rsidRDefault="00332346" w:rsidP="00F14D73">
            <w:pPr>
              <w:rPr>
                <w:rFonts w:ascii="Calibri" w:hAnsi="Calibri" w:cs="Calibri"/>
                <w:b/>
              </w:rPr>
            </w:pPr>
          </w:p>
          <w:p w14:paraId="2FAE1F3C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45F112EB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4C6F9E35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7115331D" w14:textId="77777777" w:rsidR="00F14D73" w:rsidRDefault="00F14D73" w:rsidP="00F14D73">
            <w:pPr>
              <w:rPr>
                <w:rFonts w:ascii="Calibri" w:hAnsi="Calibri" w:cs="Calibri"/>
                <w:b/>
              </w:rPr>
            </w:pPr>
          </w:p>
          <w:p w14:paraId="5556D3E6" w14:textId="77777777" w:rsidR="00743984" w:rsidRPr="00061958" w:rsidRDefault="00743984" w:rsidP="00F14D73">
            <w:pPr>
              <w:rPr>
                <w:rFonts w:ascii="Calibri" w:hAnsi="Calibri" w:cs="Calibri"/>
                <w:b/>
              </w:rPr>
            </w:pPr>
          </w:p>
          <w:p w14:paraId="7F0BFBD6" w14:textId="77777777" w:rsidR="00F14D73" w:rsidRPr="00061958" w:rsidRDefault="00F14D73">
            <w:pPr>
              <w:rPr>
                <w:rFonts w:ascii="Calibri" w:hAnsi="Calibri" w:cs="Calibri"/>
                <w:b/>
              </w:rPr>
            </w:pPr>
          </w:p>
        </w:tc>
      </w:tr>
      <w:tr w:rsidR="00F14D73" w:rsidRPr="00061958" w14:paraId="3890CDDD" w14:textId="77777777" w:rsidTr="00743984">
        <w:tc>
          <w:tcPr>
            <w:tcW w:w="10065" w:type="dxa"/>
            <w:gridSpan w:val="2"/>
            <w:shd w:val="clear" w:color="auto" w:fill="auto"/>
          </w:tcPr>
          <w:p w14:paraId="099F2C26" w14:textId="77777777" w:rsidR="00F14D73" w:rsidRPr="00061958" w:rsidRDefault="00F14D73" w:rsidP="00F14D73">
            <w:pPr>
              <w:rPr>
                <w:rFonts w:ascii="Calibri" w:hAnsi="Calibri" w:cs="Calibri"/>
                <w:b/>
              </w:rPr>
            </w:pPr>
            <w:r w:rsidRPr="00061958">
              <w:rPr>
                <w:rFonts w:ascii="Calibri" w:hAnsi="Calibri" w:cs="Calibri"/>
                <w:b/>
              </w:rPr>
              <w:t>Please indicate any prior teaching experience:</w:t>
            </w:r>
          </w:p>
          <w:p w14:paraId="3A6D66E7" w14:textId="77777777" w:rsidR="00F14D73" w:rsidRPr="00061958" w:rsidRDefault="00F14D73" w:rsidP="00F14D73">
            <w:pPr>
              <w:rPr>
                <w:rFonts w:ascii="Calibri" w:hAnsi="Calibri" w:cs="Calibri"/>
              </w:rPr>
            </w:pPr>
          </w:p>
          <w:p w14:paraId="12116F22" w14:textId="77777777" w:rsidR="00F14D73" w:rsidRPr="00061958" w:rsidRDefault="00F14D73" w:rsidP="00F14D73">
            <w:pPr>
              <w:rPr>
                <w:rFonts w:ascii="Calibri" w:hAnsi="Calibri" w:cs="Calibri"/>
              </w:rPr>
            </w:pPr>
          </w:p>
          <w:p w14:paraId="41E11C34" w14:textId="77777777" w:rsidR="00F14D73" w:rsidRDefault="00F14D73" w:rsidP="00F14D73">
            <w:pPr>
              <w:rPr>
                <w:rFonts w:ascii="Calibri" w:hAnsi="Calibri" w:cs="Calibri"/>
              </w:rPr>
            </w:pPr>
          </w:p>
          <w:p w14:paraId="7403E136" w14:textId="77777777" w:rsidR="00743984" w:rsidRPr="00061958" w:rsidRDefault="00743984" w:rsidP="00F14D73">
            <w:pPr>
              <w:rPr>
                <w:rFonts w:ascii="Calibri" w:hAnsi="Calibri" w:cs="Calibri"/>
              </w:rPr>
            </w:pPr>
          </w:p>
          <w:p w14:paraId="53E3CB27" w14:textId="77777777" w:rsidR="00F14D73" w:rsidRDefault="00F14D73" w:rsidP="00F14D73">
            <w:pPr>
              <w:rPr>
                <w:rFonts w:ascii="Calibri" w:hAnsi="Calibri" w:cs="Calibri"/>
              </w:rPr>
            </w:pPr>
          </w:p>
          <w:p w14:paraId="64F57ECB" w14:textId="77777777" w:rsidR="003162D1" w:rsidRDefault="003162D1" w:rsidP="00F14D73">
            <w:pPr>
              <w:rPr>
                <w:rFonts w:ascii="Calibri" w:hAnsi="Calibri" w:cs="Calibri"/>
              </w:rPr>
            </w:pPr>
          </w:p>
          <w:p w14:paraId="390E139A" w14:textId="77777777" w:rsidR="003162D1" w:rsidRDefault="003162D1" w:rsidP="00F14D73">
            <w:pPr>
              <w:rPr>
                <w:rFonts w:ascii="Calibri" w:hAnsi="Calibri" w:cs="Calibri"/>
              </w:rPr>
            </w:pPr>
          </w:p>
          <w:p w14:paraId="6C12DD53" w14:textId="77777777" w:rsidR="003162D1" w:rsidRDefault="003162D1" w:rsidP="00F14D73">
            <w:pPr>
              <w:rPr>
                <w:rFonts w:ascii="Calibri" w:hAnsi="Calibri" w:cs="Calibri"/>
              </w:rPr>
            </w:pPr>
          </w:p>
          <w:p w14:paraId="2AC1A5F3" w14:textId="77777777" w:rsidR="003162D1" w:rsidRPr="00061958" w:rsidRDefault="003162D1" w:rsidP="00F14D73">
            <w:pPr>
              <w:rPr>
                <w:rFonts w:ascii="Calibri" w:hAnsi="Calibri" w:cs="Calibri"/>
              </w:rPr>
            </w:pPr>
          </w:p>
          <w:p w14:paraId="62082B39" w14:textId="77777777" w:rsidR="00F14D73" w:rsidRPr="00061958" w:rsidRDefault="00F14D73" w:rsidP="00F14D73">
            <w:pPr>
              <w:rPr>
                <w:rFonts w:ascii="Calibri" w:hAnsi="Calibri" w:cs="Calibri"/>
              </w:rPr>
            </w:pPr>
          </w:p>
          <w:p w14:paraId="6E6F22A4" w14:textId="77777777" w:rsidR="00F14D73" w:rsidRPr="00061958" w:rsidRDefault="00F14D73">
            <w:pPr>
              <w:rPr>
                <w:rFonts w:ascii="Calibri" w:hAnsi="Calibri" w:cs="Calibri"/>
              </w:rPr>
            </w:pPr>
          </w:p>
        </w:tc>
      </w:tr>
    </w:tbl>
    <w:p w14:paraId="61B1608C" w14:textId="63D32D3D" w:rsidR="00287C74" w:rsidRPr="00743984" w:rsidRDefault="00332346" w:rsidP="00743984">
      <w:pPr>
        <w:ind w:left="-709" w:right="-99"/>
        <w:jc w:val="both"/>
        <w:rPr>
          <w:rFonts w:ascii="Calibri" w:hAnsi="Calibri" w:cs="Calibri"/>
          <w:i/>
        </w:rPr>
      </w:pPr>
      <w:r w:rsidRPr="00743984">
        <w:rPr>
          <w:rFonts w:ascii="Calibri" w:hAnsi="Calibri" w:cs="Calibri"/>
          <w:i/>
        </w:rPr>
        <w:t>All students who are accepted on</w:t>
      </w:r>
      <w:r w:rsidR="008B53E2" w:rsidRPr="00743984">
        <w:rPr>
          <w:rFonts w:ascii="Calibri" w:hAnsi="Calibri" w:cs="Calibri"/>
          <w:i/>
        </w:rPr>
        <w:t xml:space="preserve"> </w:t>
      </w:r>
      <w:r w:rsidRPr="00743984">
        <w:rPr>
          <w:rFonts w:ascii="Calibri" w:hAnsi="Calibri" w:cs="Calibri"/>
          <w:i/>
        </w:rPr>
        <w:t xml:space="preserve">the course are required to undertake a </w:t>
      </w:r>
      <w:r w:rsidR="00105AA4">
        <w:rPr>
          <w:rFonts w:ascii="Calibri" w:hAnsi="Calibri" w:cs="Calibri"/>
          <w:i/>
        </w:rPr>
        <w:t>DBS</w:t>
      </w:r>
      <w:r w:rsidRPr="00743984">
        <w:rPr>
          <w:rFonts w:ascii="Calibri" w:hAnsi="Calibri" w:cs="Calibri"/>
          <w:i/>
        </w:rPr>
        <w:t xml:space="preserve"> check. </w:t>
      </w:r>
      <w:r w:rsidR="005B17FA" w:rsidRPr="00743984">
        <w:rPr>
          <w:rFonts w:ascii="Calibri" w:hAnsi="Calibri" w:cs="Calibri"/>
          <w:i/>
        </w:rPr>
        <w:t xml:space="preserve">By returning </w:t>
      </w:r>
      <w:r w:rsidR="00743984" w:rsidRPr="00743984">
        <w:rPr>
          <w:rFonts w:ascii="Calibri" w:hAnsi="Calibri" w:cs="Calibri"/>
          <w:i/>
        </w:rPr>
        <w:t xml:space="preserve">this form it is understood </w:t>
      </w:r>
      <w:r w:rsidR="005B17FA" w:rsidRPr="00743984">
        <w:rPr>
          <w:rFonts w:ascii="Calibri" w:hAnsi="Calibri" w:cs="Calibri"/>
          <w:i/>
        </w:rPr>
        <w:t xml:space="preserve">that if you are </w:t>
      </w:r>
      <w:r w:rsidR="00287C74" w:rsidRPr="00743984">
        <w:rPr>
          <w:rFonts w:ascii="Calibri" w:hAnsi="Calibri" w:cs="Calibri"/>
          <w:i/>
        </w:rPr>
        <w:t xml:space="preserve">selected for CP </w:t>
      </w:r>
      <w:r w:rsidR="005B17FA" w:rsidRPr="00743984">
        <w:rPr>
          <w:rFonts w:ascii="Calibri" w:hAnsi="Calibri" w:cs="Calibri"/>
          <w:i/>
        </w:rPr>
        <w:t>you are</w:t>
      </w:r>
      <w:r w:rsidR="00287C74" w:rsidRPr="00743984">
        <w:rPr>
          <w:rFonts w:ascii="Calibri" w:hAnsi="Calibri" w:cs="Calibri"/>
          <w:i/>
        </w:rPr>
        <w:t xml:space="preserve"> committed to the course and cannot withdraw at a later stage.</w:t>
      </w:r>
      <w:r w:rsidR="00F14D73" w:rsidRPr="00743984">
        <w:rPr>
          <w:rFonts w:ascii="Calibri" w:hAnsi="Calibri" w:cs="Calibri"/>
          <w:i/>
        </w:rPr>
        <w:t xml:space="preserve"> </w:t>
      </w:r>
      <w:r w:rsidRPr="00743984">
        <w:rPr>
          <w:rFonts w:ascii="Calibri" w:hAnsi="Calibri" w:cs="Calibri"/>
          <w:i/>
        </w:rPr>
        <w:t xml:space="preserve">Students who do withdraw will be asked to cover the cost of the </w:t>
      </w:r>
      <w:r w:rsidR="00105AA4">
        <w:rPr>
          <w:rFonts w:ascii="Calibri" w:hAnsi="Calibri" w:cs="Calibri"/>
          <w:i/>
        </w:rPr>
        <w:t>DBS</w:t>
      </w:r>
      <w:r w:rsidRPr="00743984">
        <w:rPr>
          <w:rFonts w:ascii="Calibri" w:hAnsi="Calibri" w:cs="Calibri"/>
          <w:i/>
        </w:rPr>
        <w:t xml:space="preserve"> check. </w:t>
      </w:r>
      <w:r w:rsidR="00F14D73" w:rsidRPr="00743984">
        <w:rPr>
          <w:rFonts w:ascii="Calibri" w:hAnsi="Calibri" w:cs="Calibri"/>
          <w:i/>
        </w:rPr>
        <w:t xml:space="preserve"> </w:t>
      </w:r>
    </w:p>
    <w:p w14:paraId="6CD1D18B" w14:textId="0AAD5A03" w:rsidR="00287C74" w:rsidRDefault="00287C74" w:rsidP="004512B9">
      <w:pPr>
        <w:jc w:val="center"/>
        <w:rPr>
          <w:rFonts w:ascii="Calibri" w:hAnsi="Calibri" w:cs="Calibri"/>
        </w:rPr>
      </w:pPr>
    </w:p>
    <w:p w14:paraId="3762D6D8" w14:textId="77777777" w:rsidR="005C4A21" w:rsidRPr="00743984" w:rsidRDefault="005C4A21" w:rsidP="004512B9">
      <w:pPr>
        <w:jc w:val="center"/>
        <w:rPr>
          <w:rFonts w:ascii="Calibri" w:hAnsi="Calibri" w:cs="Calibri"/>
        </w:rPr>
      </w:pPr>
    </w:p>
    <w:p w14:paraId="4860B6E9" w14:textId="35876CE7" w:rsidR="004A277D" w:rsidRDefault="00287C74" w:rsidP="004512B9">
      <w:pPr>
        <w:ind w:left="-709"/>
        <w:jc w:val="center"/>
        <w:rPr>
          <w:rFonts w:ascii="Calibri" w:hAnsi="Calibri" w:cs="Calibri"/>
          <w:bCs/>
        </w:rPr>
      </w:pPr>
      <w:r w:rsidRPr="00743984">
        <w:rPr>
          <w:rFonts w:ascii="Calibri" w:hAnsi="Calibri" w:cs="Calibri"/>
          <w:b/>
        </w:rPr>
        <w:t xml:space="preserve">Please return </w:t>
      </w:r>
      <w:r w:rsidR="00332346" w:rsidRPr="00743984">
        <w:rPr>
          <w:rFonts w:ascii="Calibri" w:hAnsi="Calibri" w:cs="Calibri"/>
          <w:b/>
        </w:rPr>
        <w:t xml:space="preserve">your completed form to </w:t>
      </w:r>
      <w:r w:rsidR="002471B8">
        <w:rPr>
          <w:rFonts w:ascii="Calibri" w:hAnsi="Calibri" w:cs="Calibri"/>
          <w:b/>
        </w:rPr>
        <w:t>r.bains</w:t>
      </w:r>
      <w:r w:rsidR="00105AA4">
        <w:rPr>
          <w:rFonts w:ascii="Calibri" w:hAnsi="Calibri" w:cs="Calibri"/>
          <w:b/>
        </w:rPr>
        <w:t>@imperial.ac.uk</w:t>
      </w:r>
      <w:r w:rsidR="00332346" w:rsidRPr="00743984">
        <w:rPr>
          <w:rFonts w:ascii="Calibri" w:hAnsi="Calibri" w:cs="Calibri"/>
          <w:b/>
        </w:rPr>
        <w:t xml:space="preserve"> </w:t>
      </w:r>
      <w:r w:rsidR="00CF7C01" w:rsidRPr="00743984">
        <w:rPr>
          <w:rFonts w:ascii="Calibri" w:hAnsi="Calibri" w:cs="Calibri"/>
          <w:b/>
        </w:rPr>
        <w:t xml:space="preserve">by </w:t>
      </w:r>
      <w:r w:rsidR="00802BBD">
        <w:rPr>
          <w:rFonts w:ascii="Calibri" w:hAnsi="Calibri" w:cs="Calibri"/>
          <w:b/>
        </w:rPr>
        <w:t>1</w:t>
      </w:r>
      <w:r w:rsidR="00F62B5E">
        <w:rPr>
          <w:rFonts w:ascii="Calibri" w:hAnsi="Calibri" w:cs="Calibri"/>
          <w:b/>
        </w:rPr>
        <w:t>4</w:t>
      </w:r>
      <w:r w:rsidR="00802BBD">
        <w:rPr>
          <w:rFonts w:ascii="Calibri" w:hAnsi="Calibri" w:cs="Calibri"/>
          <w:b/>
        </w:rPr>
        <w:t xml:space="preserve">:00 pm on </w:t>
      </w:r>
      <w:r w:rsidR="00AA7CB5">
        <w:rPr>
          <w:rFonts w:ascii="Calibri" w:hAnsi="Calibri" w:cs="Calibri"/>
          <w:b/>
          <w:bCs/>
        </w:rPr>
        <w:t xml:space="preserve">Friday </w:t>
      </w:r>
      <w:r w:rsidR="00F62B5E">
        <w:rPr>
          <w:rFonts w:ascii="Calibri" w:hAnsi="Calibri" w:cs="Calibri"/>
          <w:b/>
          <w:bCs/>
        </w:rPr>
        <w:t>1</w:t>
      </w:r>
      <w:r w:rsidR="00D07869">
        <w:rPr>
          <w:rFonts w:ascii="Calibri" w:hAnsi="Calibri" w:cs="Calibri"/>
          <w:b/>
          <w:bCs/>
        </w:rPr>
        <w:t>4</w:t>
      </w:r>
      <w:r w:rsidR="00144512" w:rsidRPr="00144512">
        <w:rPr>
          <w:rFonts w:ascii="Calibri" w:hAnsi="Calibri" w:cs="Calibri"/>
          <w:b/>
          <w:bCs/>
          <w:vertAlign w:val="superscript"/>
        </w:rPr>
        <w:t>th</w:t>
      </w:r>
      <w:r w:rsidR="00144512">
        <w:rPr>
          <w:rFonts w:ascii="Calibri" w:hAnsi="Calibri" w:cs="Calibri"/>
          <w:b/>
          <w:bCs/>
        </w:rPr>
        <w:t xml:space="preserve"> </w:t>
      </w:r>
      <w:r w:rsidR="001F4AC0">
        <w:rPr>
          <w:rFonts w:ascii="Calibri" w:hAnsi="Calibri" w:cs="Calibri"/>
          <w:b/>
          <w:bCs/>
        </w:rPr>
        <w:t>June</w:t>
      </w:r>
      <w:r w:rsidR="004A277D" w:rsidRPr="00F22102">
        <w:rPr>
          <w:rFonts w:ascii="Calibri" w:hAnsi="Calibri" w:cs="Calibri"/>
          <w:b/>
          <w:bCs/>
        </w:rPr>
        <w:t xml:space="preserve"> 20</w:t>
      </w:r>
      <w:r w:rsidR="00FF7E6F">
        <w:rPr>
          <w:rFonts w:ascii="Calibri" w:hAnsi="Calibri" w:cs="Calibri"/>
          <w:b/>
          <w:bCs/>
        </w:rPr>
        <w:t>2</w:t>
      </w:r>
      <w:r w:rsidR="00D07869">
        <w:rPr>
          <w:rFonts w:ascii="Calibri" w:hAnsi="Calibri" w:cs="Calibri"/>
          <w:b/>
          <w:bCs/>
        </w:rPr>
        <w:t>4</w:t>
      </w:r>
      <w:r w:rsidR="004A277D">
        <w:rPr>
          <w:rFonts w:ascii="Calibri" w:hAnsi="Calibri" w:cs="Calibri"/>
          <w:b/>
          <w:bCs/>
        </w:rPr>
        <w:t>.</w:t>
      </w:r>
    </w:p>
    <w:p w14:paraId="4155D466" w14:textId="77777777" w:rsidR="00743984" w:rsidRDefault="00743984" w:rsidP="004512B9">
      <w:pPr>
        <w:jc w:val="center"/>
        <w:rPr>
          <w:rFonts w:ascii="Calibri" w:hAnsi="Calibri" w:cs="Calibri"/>
          <w:b/>
          <w:bCs/>
        </w:rPr>
      </w:pPr>
    </w:p>
    <w:p w14:paraId="14C21909" w14:textId="6BDF2201" w:rsidR="00332346" w:rsidRPr="00743984" w:rsidRDefault="00332346" w:rsidP="004512B9">
      <w:pPr>
        <w:ind w:left="-709"/>
        <w:jc w:val="center"/>
        <w:rPr>
          <w:rFonts w:ascii="Calibri" w:hAnsi="Calibri" w:cs="Calibri"/>
          <w:b/>
          <w:bCs/>
        </w:rPr>
      </w:pPr>
      <w:r w:rsidRPr="00743984">
        <w:rPr>
          <w:rFonts w:ascii="Calibri" w:hAnsi="Calibri" w:cs="Calibri"/>
          <w:b/>
          <w:bCs/>
        </w:rPr>
        <w:t xml:space="preserve">Interviews for the CP course </w:t>
      </w:r>
      <w:r w:rsidR="00837F53">
        <w:rPr>
          <w:rFonts w:ascii="Calibri" w:hAnsi="Calibri" w:cs="Calibri"/>
          <w:b/>
          <w:bCs/>
        </w:rPr>
        <w:t>will</w:t>
      </w:r>
      <w:r w:rsidRPr="00743984">
        <w:rPr>
          <w:rFonts w:ascii="Calibri" w:hAnsi="Calibri" w:cs="Calibri"/>
          <w:b/>
          <w:bCs/>
        </w:rPr>
        <w:t xml:space="preserve"> take place </w:t>
      </w:r>
      <w:r w:rsidR="00C94335">
        <w:rPr>
          <w:rFonts w:ascii="Calibri" w:hAnsi="Calibri" w:cs="Calibri"/>
          <w:b/>
          <w:bCs/>
        </w:rPr>
        <w:t>on</w:t>
      </w:r>
      <w:r w:rsidR="00C93624">
        <w:rPr>
          <w:rFonts w:ascii="Calibri" w:hAnsi="Calibri" w:cs="Calibri"/>
          <w:b/>
          <w:bCs/>
        </w:rPr>
        <w:t xml:space="preserve"> </w:t>
      </w:r>
      <w:r w:rsidR="0071473A" w:rsidRPr="00E813E5">
        <w:rPr>
          <w:rFonts w:ascii="Calibri" w:hAnsi="Calibri" w:cs="Calibri"/>
          <w:b/>
          <w:bCs/>
        </w:rPr>
        <w:t>Tuesday 2</w:t>
      </w:r>
      <w:r w:rsidR="00B3250A">
        <w:rPr>
          <w:rFonts w:ascii="Calibri" w:hAnsi="Calibri" w:cs="Calibri"/>
          <w:b/>
          <w:bCs/>
        </w:rPr>
        <w:t>5</w:t>
      </w:r>
      <w:r w:rsidR="0071473A" w:rsidRPr="00E813E5">
        <w:rPr>
          <w:rFonts w:ascii="Calibri" w:hAnsi="Calibri" w:cs="Calibri"/>
          <w:b/>
          <w:bCs/>
          <w:vertAlign w:val="superscript"/>
        </w:rPr>
        <w:t>th</w:t>
      </w:r>
      <w:r w:rsidR="0071473A" w:rsidRPr="00E813E5">
        <w:rPr>
          <w:rFonts w:ascii="Calibri" w:hAnsi="Calibri" w:cs="Calibri"/>
          <w:b/>
          <w:bCs/>
        </w:rPr>
        <w:t xml:space="preserve"> </w:t>
      </w:r>
      <w:r w:rsidR="00C93624" w:rsidRPr="00E813E5">
        <w:rPr>
          <w:rFonts w:ascii="Calibri" w:hAnsi="Calibri" w:cs="Calibri"/>
          <w:b/>
          <w:bCs/>
        </w:rPr>
        <w:t>June</w:t>
      </w:r>
      <w:r w:rsidR="00B85102" w:rsidRPr="00E813E5">
        <w:rPr>
          <w:rFonts w:ascii="Calibri" w:hAnsi="Calibri" w:cs="Calibri"/>
          <w:b/>
          <w:bCs/>
        </w:rPr>
        <w:t xml:space="preserve"> 20</w:t>
      </w:r>
      <w:r w:rsidR="00517DD2" w:rsidRPr="00E813E5">
        <w:rPr>
          <w:rFonts w:ascii="Calibri" w:hAnsi="Calibri" w:cs="Calibri"/>
          <w:b/>
          <w:bCs/>
        </w:rPr>
        <w:t>2</w:t>
      </w:r>
      <w:r w:rsidR="00D07869" w:rsidRPr="00E813E5">
        <w:rPr>
          <w:rFonts w:ascii="Calibri" w:hAnsi="Calibri" w:cs="Calibri"/>
          <w:b/>
          <w:bCs/>
        </w:rPr>
        <w:t>4</w:t>
      </w:r>
      <w:r w:rsidR="00060D78">
        <w:rPr>
          <w:rFonts w:ascii="Calibri" w:hAnsi="Calibri" w:cs="Calibri"/>
          <w:b/>
          <w:bCs/>
        </w:rPr>
        <w:t>.</w:t>
      </w:r>
    </w:p>
    <w:sectPr w:rsidR="00332346" w:rsidRPr="00743984" w:rsidSect="00743984">
      <w:pgSz w:w="11906" w:h="16838"/>
      <w:pgMar w:top="1440" w:right="707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jQyMDO3NDWysDRX0lEKTi0uzszPAykwqwUAGtVIQCwAAAA="/>
  </w:docVars>
  <w:rsids>
    <w:rsidRoot w:val="00287C74"/>
    <w:rsid w:val="0006038D"/>
    <w:rsid w:val="00060D78"/>
    <w:rsid w:val="00061958"/>
    <w:rsid w:val="000841CB"/>
    <w:rsid w:val="00096598"/>
    <w:rsid w:val="00096E34"/>
    <w:rsid w:val="00105AA4"/>
    <w:rsid w:val="00143FFA"/>
    <w:rsid w:val="00144512"/>
    <w:rsid w:val="00145DCD"/>
    <w:rsid w:val="00163E7B"/>
    <w:rsid w:val="001932E9"/>
    <w:rsid w:val="001B4AAE"/>
    <w:rsid w:val="001B7BB0"/>
    <w:rsid w:val="001C5094"/>
    <w:rsid w:val="001F4AC0"/>
    <w:rsid w:val="001F6C9F"/>
    <w:rsid w:val="00206AF4"/>
    <w:rsid w:val="002471B8"/>
    <w:rsid w:val="00287C74"/>
    <w:rsid w:val="003162D1"/>
    <w:rsid w:val="0032038B"/>
    <w:rsid w:val="00332346"/>
    <w:rsid w:val="00335A41"/>
    <w:rsid w:val="003721DF"/>
    <w:rsid w:val="003D32EB"/>
    <w:rsid w:val="003E152F"/>
    <w:rsid w:val="004512B9"/>
    <w:rsid w:val="004622EE"/>
    <w:rsid w:val="004A277D"/>
    <w:rsid w:val="004F04EB"/>
    <w:rsid w:val="00517DD2"/>
    <w:rsid w:val="00577BC1"/>
    <w:rsid w:val="005B17FA"/>
    <w:rsid w:val="005B1C10"/>
    <w:rsid w:val="005C4A21"/>
    <w:rsid w:val="00611970"/>
    <w:rsid w:val="00621749"/>
    <w:rsid w:val="0071473A"/>
    <w:rsid w:val="007220AA"/>
    <w:rsid w:val="00743984"/>
    <w:rsid w:val="00745C4B"/>
    <w:rsid w:val="00754833"/>
    <w:rsid w:val="00792ED0"/>
    <w:rsid w:val="007C0E02"/>
    <w:rsid w:val="007C3298"/>
    <w:rsid w:val="007F7911"/>
    <w:rsid w:val="00802BBD"/>
    <w:rsid w:val="00811783"/>
    <w:rsid w:val="008320E3"/>
    <w:rsid w:val="00837F53"/>
    <w:rsid w:val="00881F36"/>
    <w:rsid w:val="008B53E2"/>
    <w:rsid w:val="008D29B7"/>
    <w:rsid w:val="00901906"/>
    <w:rsid w:val="00927602"/>
    <w:rsid w:val="00A164C1"/>
    <w:rsid w:val="00A41E23"/>
    <w:rsid w:val="00AA7CB5"/>
    <w:rsid w:val="00AF5295"/>
    <w:rsid w:val="00B3250A"/>
    <w:rsid w:val="00B4479F"/>
    <w:rsid w:val="00B85102"/>
    <w:rsid w:val="00BD77C2"/>
    <w:rsid w:val="00C601F3"/>
    <w:rsid w:val="00C6279C"/>
    <w:rsid w:val="00C71F5C"/>
    <w:rsid w:val="00C72FA7"/>
    <w:rsid w:val="00C93624"/>
    <w:rsid w:val="00C94335"/>
    <w:rsid w:val="00CF7C01"/>
    <w:rsid w:val="00D07869"/>
    <w:rsid w:val="00D11588"/>
    <w:rsid w:val="00DA1554"/>
    <w:rsid w:val="00DD68B2"/>
    <w:rsid w:val="00DF6731"/>
    <w:rsid w:val="00E813E5"/>
    <w:rsid w:val="00EE0B4E"/>
    <w:rsid w:val="00F03F11"/>
    <w:rsid w:val="00F064E7"/>
    <w:rsid w:val="00F14D73"/>
    <w:rsid w:val="00F22102"/>
    <w:rsid w:val="00F62B5E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69C951"/>
  <w15:docId w15:val="{94557A38-2D92-4836-A036-A2FE78EB9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B17FA"/>
    <w:rPr>
      <w:color w:val="0000FF"/>
      <w:u w:val="single"/>
    </w:rPr>
  </w:style>
  <w:style w:type="table" w:styleId="TableGrid">
    <w:name w:val="Table Grid"/>
    <w:basedOn w:val="TableNormal"/>
    <w:rsid w:val="00F1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4A277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F04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F04EB"/>
    <w:rPr>
      <w:rFonts w:ascii="Segoe UI" w:hAnsi="Segoe UI" w:cs="Segoe UI"/>
      <w:sz w:val="18"/>
      <w:szCs w:val="18"/>
      <w:lang w:eastAsia="ko-KR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0991E72D20342A0C7AFC4453E99DE" ma:contentTypeVersion="0" ma:contentTypeDescription="Create a new document." ma:contentTypeScope="" ma:versionID="aded6dc398dfc4c4cec71d48594238e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31B65-551E-451D-88EF-D6BF29571B8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089FE80-CEA3-4E4D-BDF0-BE65E4759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6E53E3-B3F3-41AB-804A-BAEE970D8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332B61-683B-426C-9163-E2F314CD0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Physics</vt:lpstr>
    </vt:vector>
  </TitlesOfParts>
  <Company>Imperial College</Company>
  <LinksUpToDate>false</LinksUpToDate>
  <CharactersWithSpaces>832</CharactersWithSpaces>
  <SharedDoc>false</SharedDoc>
  <HLinks>
    <vt:vector size="6" baseType="variant">
      <vt:variant>
        <vt:i4>1179703</vt:i4>
      </vt:variant>
      <vt:variant>
        <vt:i4>0</vt:i4>
      </vt:variant>
      <vt:variant>
        <vt:i4>0</vt:i4>
      </vt:variant>
      <vt:variant>
        <vt:i4>5</vt:i4>
      </vt:variant>
      <vt:variant>
        <vt:lpwstr>mailto:Hannah.wood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Physics</dc:title>
  <dc:creator>Anonymous referee!</dc:creator>
  <cp:lastModifiedBy>Bains, Rupes</cp:lastModifiedBy>
  <cp:revision>10</cp:revision>
  <cp:lastPrinted>2017-05-09T15:48:00Z</cp:lastPrinted>
  <dcterms:created xsi:type="dcterms:W3CDTF">2023-02-15T10:01:00Z</dcterms:created>
  <dcterms:modified xsi:type="dcterms:W3CDTF">2024-05-2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0991E72D20342A0C7AFC4453E99DE</vt:lpwstr>
  </property>
  <property fmtid="{D5CDD505-2E9C-101B-9397-08002B2CF9AE}" pid="3" name="GrammarlyDocumentId">
    <vt:lpwstr>da89254e674f460cd58a05e84103ec7dd50fe7d299b550f6dc5df1929e1e01a9</vt:lpwstr>
  </property>
</Properties>
</file>